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9A346" w14:textId="46F4CA51" w:rsidR="00A937DE" w:rsidRPr="00032254" w:rsidRDefault="00032254">
      <w:pPr>
        <w:rPr>
          <w:lang w:val="en-US"/>
        </w:rPr>
      </w:pPr>
      <w:r>
        <w:rPr>
          <w:lang w:val="en-US"/>
        </w:rPr>
        <w:t>ggg</w:t>
      </w:r>
    </w:p>
    <w:sectPr w:rsidR="00A937DE" w:rsidRPr="00032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NjE0MDIyMrE0MLJQ0lEKTi0uzszPAykwrAUAuVE52iwAAAA="/>
  </w:docVars>
  <w:rsids>
    <w:rsidRoot w:val="00A81A70"/>
    <w:rsid w:val="00032254"/>
    <w:rsid w:val="00A81A70"/>
    <w:rsid w:val="00A9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C4049"/>
  <w15:chartTrackingRefBased/>
  <w15:docId w15:val="{FC3109A6-B48C-4841-9D7F-6D59C34AB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 Boruett</dc:creator>
  <cp:keywords/>
  <dc:description/>
  <cp:lastModifiedBy>Sid Boruett</cp:lastModifiedBy>
  <cp:revision>2</cp:revision>
  <dcterms:created xsi:type="dcterms:W3CDTF">2021-11-21T02:08:00Z</dcterms:created>
  <dcterms:modified xsi:type="dcterms:W3CDTF">2021-11-21T02:08:00Z</dcterms:modified>
</cp:coreProperties>
</file>